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0713" w:rsidRPr="00270713" w:rsidRDefault="00270713" w:rsidP="00270713">
      <w:pPr>
        <w:spacing w:after="0" w:line="240" w:lineRule="auto"/>
        <w:outlineLvl w:val="2"/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Entry-Level Resume Example</w:t>
      </w:r>
    </w:p>
    <w:p w:rsidR="00270713" w:rsidRPr="00270713" w:rsidRDefault="00270713" w:rsidP="00270713">
      <w:pPr>
        <w:spacing w:after="0" w:line="240" w:lineRule="auto"/>
        <w:outlineLvl w:val="2"/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</w:pPr>
    </w:p>
    <w:p w:rsidR="00270713" w:rsidRPr="00270713" w:rsidRDefault="00270713" w:rsidP="00270713">
      <w:pPr>
        <w:spacing w:after="0" w:line="240" w:lineRule="auto"/>
        <w:outlineLvl w:val="2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Entry-Level Resume Example</w:t>
      </w:r>
    </w:p>
    <w:p w:rsidR="00270713" w:rsidRPr="00270713" w:rsidRDefault="00270713" w:rsidP="00270713">
      <w:pPr>
        <w:spacing w:after="0" w:line="240" w:lineRule="auto"/>
        <w:outlineLvl w:val="2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Alessandra </w:t>
      </w:r>
      <w:proofErr w:type="spellStart"/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Frigiola</w:t>
      </w:r>
      <w:proofErr w:type="spellEnd"/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212-555-3214 • alessandra.frigiola@gmail.com • linkedin.com/in/</w:t>
      </w:r>
      <w:proofErr w:type="spellStart"/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alessandrafrigiola</w:t>
      </w:r>
      <w:proofErr w:type="spellEnd"/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• twitter.com/</w:t>
      </w:r>
      <w:proofErr w:type="spellStart"/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alessandrafrigo</w:t>
      </w:r>
      <w:proofErr w:type="spellEnd"/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270713" w:rsidRPr="00270713" w:rsidRDefault="00270713" w:rsidP="00270713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Objective Statement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Dependable university graduate with IT major in cloud infrastructure and deployment. Seeking to apply award-winning UI design (2018 </w:t>
      </w:r>
      <w:proofErr w:type="spellStart"/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GoodLooks</w:t>
      </w:r>
      <w:proofErr w:type="spellEnd"/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winner in User Interface—Personal Blog category), highly-scored cloud architecture project management (99.35%), and modern networking skills to grow alongside SWA as the new cloud engineer.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270713" w:rsidRPr="00270713" w:rsidRDefault="00270713" w:rsidP="00270713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Education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BS in IT Infrastructure—Data Science Specialty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i/>
          <w:iCs/>
          <w:color w:val="000000" w:themeColor="text1"/>
          <w:sz w:val="24"/>
          <w:szCs w:val="24"/>
        </w:rPr>
        <w:t>Cornell University, Ithaca, NY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Relevant Coursework</w:t>
      </w:r>
    </w:p>
    <w:p w:rsidR="00270713" w:rsidRPr="00270713" w:rsidRDefault="00270713" w:rsidP="00270713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Cloud infrastructure and deployment</w:t>
      </w:r>
    </w:p>
    <w:p w:rsidR="00270713" w:rsidRPr="00270713" w:rsidRDefault="00270713" w:rsidP="00270713">
      <w:pPr>
        <w:numPr>
          <w:ilvl w:val="0"/>
          <w:numId w:val="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Safety and security measures for tomorrow’s IT world</w:t>
      </w:r>
    </w:p>
    <w:p w:rsidR="00270713" w:rsidRPr="00270713" w:rsidRDefault="00270713" w:rsidP="00270713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270713" w:rsidRPr="00270713" w:rsidRDefault="00270713" w:rsidP="00270713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Work Experience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Restaurant Server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proofErr w:type="spellStart"/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Bahari</w:t>
      </w:r>
      <w:proofErr w:type="spellEnd"/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, Astoria, NY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i/>
          <w:iCs/>
          <w:color w:val="000000" w:themeColor="text1"/>
          <w:sz w:val="24"/>
          <w:szCs w:val="24"/>
        </w:rPr>
        <w:t>January 2017–December 2018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Key Achievements</w:t>
      </w:r>
    </w:p>
    <w:p w:rsidR="00270713" w:rsidRPr="00270713" w:rsidRDefault="00270713" w:rsidP="00270713">
      <w:pPr>
        <w:numPr>
          <w:ilvl w:val="0"/>
          <w:numId w:val="2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Increased sales by 230% by connecting restaurant to </w:t>
      </w:r>
      <w:proofErr w:type="spellStart"/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Uber</w:t>
      </w:r>
      <w:proofErr w:type="spellEnd"/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Eats.</w:t>
      </w:r>
    </w:p>
    <w:p w:rsidR="00270713" w:rsidRPr="00270713" w:rsidRDefault="00270713" w:rsidP="00270713">
      <w:pPr>
        <w:numPr>
          <w:ilvl w:val="0"/>
          <w:numId w:val="2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Implemented new POS integration, saving 97% of IT budget.</w:t>
      </w:r>
    </w:p>
    <w:p w:rsidR="00270713" w:rsidRPr="00270713" w:rsidRDefault="00270713" w:rsidP="00270713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270713" w:rsidRPr="00270713" w:rsidRDefault="00270713" w:rsidP="00270713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Skills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270713" w:rsidRPr="00270713" w:rsidRDefault="00270713" w:rsidP="00270713">
      <w:pPr>
        <w:numPr>
          <w:ilvl w:val="0"/>
          <w:numId w:val="3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User interface &amp; user experience</w:t>
      </w:r>
    </w:p>
    <w:p w:rsidR="00270713" w:rsidRPr="00270713" w:rsidRDefault="00270713" w:rsidP="00270713">
      <w:pPr>
        <w:numPr>
          <w:ilvl w:val="0"/>
          <w:numId w:val="3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Cloud architecture</w:t>
      </w:r>
    </w:p>
    <w:p w:rsidR="00270713" w:rsidRPr="00270713" w:rsidRDefault="00270713" w:rsidP="00270713">
      <w:pPr>
        <w:numPr>
          <w:ilvl w:val="0"/>
          <w:numId w:val="3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Project management</w:t>
      </w:r>
    </w:p>
    <w:p w:rsidR="00270713" w:rsidRPr="00270713" w:rsidRDefault="00270713" w:rsidP="00270713">
      <w:pPr>
        <w:numPr>
          <w:ilvl w:val="0"/>
          <w:numId w:val="3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Network administration</w:t>
      </w:r>
    </w:p>
    <w:p w:rsidR="00270713" w:rsidRPr="00270713" w:rsidRDefault="00270713" w:rsidP="00270713">
      <w:pPr>
        <w:numPr>
          <w:ilvl w:val="0"/>
          <w:numId w:val="3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Cloud deployment</w:t>
      </w:r>
    </w:p>
    <w:p w:rsidR="00270713" w:rsidRPr="00270713" w:rsidRDefault="00270713" w:rsidP="00270713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270713" w:rsidRPr="00270713" w:rsidRDefault="00270713" w:rsidP="00270713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Certifications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270713" w:rsidRPr="00270713" w:rsidRDefault="00270713" w:rsidP="00270713">
      <w:pPr>
        <w:numPr>
          <w:ilvl w:val="0"/>
          <w:numId w:val="4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2017 </w:t>
      </w:r>
      <w:proofErr w:type="spellStart"/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CompTIA</w:t>
      </w:r>
      <w:proofErr w:type="spellEnd"/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Network+ Certificate</w:t>
      </w:r>
    </w:p>
    <w:p w:rsidR="00270713" w:rsidRPr="00270713" w:rsidRDefault="00270713" w:rsidP="00270713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270713" w:rsidRPr="00270713" w:rsidRDefault="00270713" w:rsidP="00270713">
      <w:pPr>
        <w:shd w:val="clear" w:color="auto" w:fill="FAFAFA"/>
        <w:spacing w:after="0" w:line="240" w:lineRule="auto"/>
        <w:outlineLvl w:val="2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lastRenderedPageBreak/>
        <w:t>Languages</w:t>
      </w:r>
    </w:p>
    <w:p w:rsidR="00270713" w:rsidRPr="00270713" w:rsidRDefault="00270713" w:rsidP="00270713">
      <w:p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270713" w:rsidRPr="00270713" w:rsidRDefault="00270713" w:rsidP="00270713">
      <w:pPr>
        <w:numPr>
          <w:ilvl w:val="0"/>
          <w:numId w:val="5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English—Native Proficiency</w:t>
      </w:r>
    </w:p>
    <w:p w:rsidR="00270713" w:rsidRPr="00270713" w:rsidRDefault="00270713" w:rsidP="00270713">
      <w:pPr>
        <w:numPr>
          <w:ilvl w:val="0"/>
          <w:numId w:val="5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270713">
        <w:rPr>
          <w:rFonts w:ascii="Lato" w:eastAsia="Times New Roman" w:hAnsi="Lato" w:cs="Arial"/>
          <w:color w:val="000000" w:themeColor="text1"/>
          <w:sz w:val="24"/>
          <w:szCs w:val="24"/>
        </w:rPr>
        <w:t>German—Intermediate Conversational</w:t>
      </w:r>
    </w:p>
    <w:p w:rsidR="00270713" w:rsidRPr="00270713" w:rsidRDefault="00270713" w:rsidP="00270713">
      <w:pPr>
        <w:spacing w:after="0" w:line="240" w:lineRule="auto"/>
        <w:outlineLvl w:val="2"/>
        <w:rPr>
          <w:rFonts w:ascii="Lato" w:eastAsia="Times New Roman" w:hAnsi="Lato" w:cs="Arial"/>
          <w:color w:val="000000" w:themeColor="text1"/>
          <w:sz w:val="24"/>
          <w:szCs w:val="24"/>
        </w:rPr>
      </w:pPr>
    </w:p>
    <w:p w:rsidR="00F71BFF" w:rsidRPr="00270713" w:rsidRDefault="00F71BFF">
      <w:pPr>
        <w:rPr>
          <w:rFonts w:ascii="Lato" w:hAnsi="Lato"/>
          <w:color w:val="000000" w:themeColor="text1"/>
          <w:sz w:val="24"/>
          <w:szCs w:val="24"/>
        </w:rPr>
      </w:pPr>
    </w:p>
    <w:sectPr w:rsidR="00F71BFF" w:rsidRPr="00270713" w:rsidSect="00F71B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AB69C3"/>
    <w:multiLevelType w:val="multilevel"/>
    <w:tmpl w:val="658C0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967F83"/>
    <w:multiLevelType w:val="multilevel"/>
    <w:tmpl w:val="143C8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F5A3A4A"/>
    <w:multiLevelType w:val="multilevel"/>
    <w:tmpl w:val="F24C0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409021F"/>
    <w:multiLevelType w:val="multilevel"/>
    <w:tmpl w:val="137CD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59F4421"/>
    <w:multiLevelType w:val="multilevel"/>
    <w:tmpl w:val="BE263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wtDQ2MDEyNzE1MzBV0lEKTi0uzszPAykwrAUASiGMjywAAAA="/>
  </w:docVars>
  <w:rsids>
    <w:rsidRoot w:val="00270713"/>
    <w:rsid w:val="00270713"/>
    <w:rsid w:val="00F71B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1BFF"/>
  </w:style>
  <w:style w:type="paragraph" w:styleId="Heading3">
    <w:name w:val="heading 3"/>
    <w:basedOn w:val="Normal"/>
    <w:link w:val="Heading3Char"/>
    <w:uiPriority w:val="9"/>
    <w:qFormat/>
    <w:rsid w:val="0027071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7071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7071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707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70713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998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69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2</Words>
  <Characters>1041</Characters>
  <Application>Microsoft Office Word</Application>
  <DocSecurity>0</DocSecurity>
  <Lines>8</Lines>
  <Paragraphs>2</Paragraphs>
  <ScaleCrop>false</ScaleCrop>
  <Company>MRT www.Win2Farsi.com</Company>
  <LinksUpToDate>false</LinksUpToDate>
  <CharactersWithSpaces>12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8T11:08:00Z</dcterms:created>
  <dcterms:modified xsi:type="dcterms:W3CDTF">2020-12-08T11:10:00Z</dcterms:modified>
</cp:coreProperties>
</file>